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9632662" wp14:editId="1BC47C75">
            <wp:simplePos x="0" y="0"/>
            <wp:positionH relativeFrom="margin">
              <wp:posOffset>11942</wp:posOffset>
            </wp:positionH>
            <wp:positionV relativeFrom="paragraph">
              <wp:posOffset>-226088</wp:posOffset>
            </wp:positionV>
            <wp:extent cx="2381250" cy="457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B01D08">
        <w:rPr>
          <w:sz w:val="28"/>
          <w:szCs w:val="24"/>
        </w:rPr>
        <w:t>JGC-4</w:t>
      </w:r>
    </w:p>
    <w:p w:rsidR="00CC1571" w:rsidRPr="00CC1571" w:rsidRDefault="00B01D08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695FF0" w:rsidRDefault="009312E7" w:rsidP="004F31F1">
      <w:pPr>
        <w:pStyle w:val="Title"/>
        <w:jc w:val="right"/>
        <w:rPr>
          <w:rFonts w:ascii="Tahoma"/>
          <w:sz w:val="1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087069" wp14:editId="07CD4E4E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BA20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A1C40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" strokecolor="#ba2025" strokeweight="1.5pt">
                <w10:wrap anchorx="margin"/>
              </v:line>
            </w:pict>
          </mc:Fallback>
        </mc:AlternateContent>
      </w:r>
    </w:p>
    <w:p w:rsidR="00695FF0" w:rsidRDefault="00695FF0" w:rsidP="00695FF0">
      <w:pPr>
        <w:pStyle w:val="NormalWeb"/>
        <w:spacing w:before="0" w:after="0"/>
        <w:jc w:val="center"/>
        <w:rPr>
          <w:b/>
          <w:sz w:val="28"/>
          <w:szCs w:val="36"/>
        </w:rPr>
      </w:pPr>
      <w:r>
        <w:rPr>
          <w:b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45792133" wp14:editId="52FB8AF3">
                <wp:simplePos x="0" y="0"/>
                <wp:positionH relativeFrom="page">
                  <wp:posOffset>556260</wp:posOffset>
                </wp:positionH>
                <wp:positionV relativeFrom="paragraph">
                  <wp:posOffset>11925</wp:posOffset>
                </wp:positionV>
                <wp:extent cx="1242060" cy="609600"/>
                <wp:effectExtent l="0" t="0" r="0" b="0"/>
                <wp:wrapTight wrapText="bothSides">
                  <wp:wrapPolygon edited="0">
                    <wp:start x="4638" y="0"/>
                    <wp:lineTo x="994" y="3375"/>
                    <wp:lineTo x="0" y="6075"/>
                    <wp:lineTo x="0" y="20925"/>
                    <wp:lineTo x="20540" y="20925"/>
                    <wp:lineTo x="21202" y="3375"/>
                    <wp:lineTo x="21202" y="0"/>
                    <wp:lineTo x="4638" y="0"/>
                  </wp:wrapPolygon>
                </wp:wrapTight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2060" cy="609600"/>
                          <a:chOff x="771" y="-283"/>
                          <a:chExt cx="1932" cy="899"/>
                        </a:xfrm>
                      </wpg:grpSpPr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4" y="512"/>
                            <a:ext cx="376" cy="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81" y="510"/>
                            <a:ext cx="1392" cy="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AutoShape 8"/>
                        <wps:cNvSpPr>
                          <a:spLocks/>
                        </wps:cNvSpPr>
                        <wps:spPr bwMode="auto">
                          <a:xfrm>
                            <a:off x="771" y="-107"/>
                            <a:ext cx="1643" cy="563"/>
                          </a:xfrm>
                          <a:custGeom>
                            <a:avLst/>
                            <a:gdLst>
                              <a:gd name="T0" fmla="+- 0 890 771"/>
                              <a:gd name="T1" fmla="*/ T0 w 1643"/>
                              <a:gd name="T2" fmla="+- 0 -106 -106"/>
                              <a:gd name="T3" fmla="*/ -106 h 563"/>
                              <a:gd name="T4" fmla="+- 0 771 771"/>
                              <a:gd name="T5" fmla="*/ T4 w 1643"/>
                              <a:gd name="T6" fmla="+- 0 457 -106"/>
                              <a:gd name="T7" fmla="*/ 457 h 563"/>
                              <a:gd name="T8" fmla="+- 0 892 771"/>
                              <a:gd name="T9" fmla="*/ T8 w 1643"/>
                              <a:gd name="T10" fmla="+- 0 457 -106"/>
                              <a:gd name="T11" fmla="*/ 457 h 563"/>
                              <a:gd name="T12" fmla="+- 0 890 771"/>
                              <a:gd name="T13" fmla="*/ T12 w 1643"/>
                              <a:gd name="T14" fmla="+- 0 -106 -106"/>
                              <a:gd name="T15" fmla="*/ -106 h 563"/>
                              <a:gd name="T16" fmla="+- 0 1986 771"/>
                              <a:gd name="T17" fmla="*/ T16 w 1643"/>
                              <a:gd name="T18" fmla="+- 0 -14 -106"/>
                              <a:gd name="T19" fmla="*/ -14 h 563"/>
                              <a:gd name="T20" fmla="+- 0 1982 771"/>
                              <a:gd name="T21" fmla="*/ T20 w 1643"/>
                              <a:gd name="T22" fmla="+- 0 3 -106"/>
                              <a:gd name="T23" fmla="*/ 3 h 563"/>
                              <a:gd name="T24" fmla="+- 0 1970 771"/>
                              <a:gd name="T25" fmla="*/ T24 w 1643"/>
                              <a:gd name="T26" fmla="+- 0 35 -106"/>
                              <a:gd name="T27" fmla="*/ 35 h 563"/>
                              <a:gd name="T28" fmla="+- 0 1962 771"/>
                              <a:gd name="T29" fmla="*/ T28 w 1643"/>
                              <a:gd name="T30" fmla="+- 0 51 -106"/>
                              <a:gd name="T31" fmla="*/ 51 h 563"/>
                              <a:gd name="T32" fmla="+- 0 1944 771"/>
                              <a:gd name="T33" fmla="*/ T32 w 1643"/>
                              <a:gd name="T34" fmla="+- 0 79 -106"/>
                              <a:gd name="T35" fmla="*/ 79 h 563"/>
                              <a:gd name="T36" fmla="+- 0 1923 771"/>
                              <a:gd name="T37" fmla="*/ T36 w 1643"/>
                              <a:gd name="T38" fmla="+- 0 103 -106"/>
                              <a:gd name="T39" fmla="*/ 103 h 563"/>
                              <a:gd name="T40" fmla="+- 0 1898 771"/>
                              <a:gd name="T41" fmla="*/ T40 w 1643"/>
                              <a:gd name="T42" fmla="+- 0 123 -106"/>
                              <a:gd name="T43" fmla="*/ 123 h 563"/>
                              <a:gd name="T44" fmla="+- 0 1868 771"/>
                              <a:gd name="T45" fmla="*/ T44 w 1643"/>
                              <a:gd name="T46" fmla="+- 0 139 -106"/>
                              <a:gd name="T47" fmla="*/ 139 h 563"/>
                              <a:gd name="T48" fmla="+- 0 1838 771"/>
                              <a:gd name="T49" fmla="*/ T48 w 1643"/>
                              <a:gd name="T50" fmla="+- 0 152 -106"/>
                              <a:gd name="T51" fmla="*/ 152 h 563"/>
                              <a:gd name="T52" fmla="+- 0 1810 771"/>
                              <a:gd name="T53" fmla="*/ T52 w 1643"/>
                              <a:gd name="T54" fmla="+- 0 161 -106"/>
                              <a:gd name="T55" fmla="*/ 161 h 563"/>
                              <a:gd name="T56" fmla="+- 0 1784 771"/>
                              <a:gd name="T57" fmla="*/ T56 w 1643"/>
                              <a:gd name="T58" fmla="+- 0 167 -106"/>
                              <a:gd name="T59" fmla="*/ 167 h 563"/>
                              <a:gd name="T60" fmla="+- 0 1761 771"/>
                              <a:gd name="T61" fmla="*/ T60 w 1643"/>
                              <a:gd name="T62" fmla="+- 0 169 -106"/>
                              <a:gd name="T63" fmla="*/ 169 h 563"/>
                              <a:gd name="T64" fmla="+- 0 1667 771"/>
                              <a:gd name="T65" fmla="*/ T64 w 1643"/>
                              <a:gd name="T66" fmla="+- 0 172 -106"/>
                              <a:gd name="T67" fmla="*/ 172 h 563"/>
                              <a:gd name="T68" fmla="+- 0 1668 771"/>
                              <a:gd name="T69" fmla="*/ T68 w 1643"/>
                              <a:gd name="T70" fmla="+- 0 457 -106"/>
                              <a:gd name="T71" fmla="*/ 457 h 563"/>
                              <a:gd name="T72" fmla="+- 0 1987 771"/>
                              <a:gd name="T73" fmla="*/ T72 w 1643"/>
                              <a:gd name="T74" fmla="+- 0 457 -106"/>
                              <a:gd name="T75" fmla="*/ 457 h 563"/>
                              <a:gd name="T76" fmla="+- 0 1986 771"/>
                              <a:gd name="T77" fmla="*/ T76 w 1643"/>
                              <a:gd name="T78" fmla="+- 0 -14 -106"/>
                              <a:gd name="T79" fmla="*/ -14 h 563"/>
                              <a:gd name="T80" fmla="+- 0 2414 771"/>
                              <a:gd name="T81" fmla="*/ T80 w 1643"/>
                              <a:gd name="T82" fmla="+- 0 164 -106"/>
                              <a:gd name="T83" fmla="*/ 164 h 563"/>
                              <a:gd name="T84" fmla="+- 0 2148 771"/>
                              <a:gd name="T85" fmla="*/ T84 w 1643"/>
                              <a:gd name="T86" fmla="+- 0 164 -106"/>
                              <a:gd name="T87" fmla="*/ 164 h 563"/>
                              <a:gd name="T88" fmla="+- 0 2149 771"/>
                              <a:gd name="T89" fmla="*/ T88 w 1643"/>
                              <a:gd name="T90" fmla="+- 0 457 -106"/>
                              <a:gd name="T91" fmla="*/ 457 h 563"/>
                              <a:gd name="T92" fmla="+- 0 2414 771"/>
                              <a:gd name="T93" fmla="*/ T92 w 1643"/>
                              <a:gd name="T94" fmla="+- 0 457 -106"/>
                              <a:gd name="T95" fmla="*/ 457 h 563"/>
                              <a:gd name="T96" fmla="+- 0 2414 771"/>
                              <a:gd name="T97" fmla="*/ T96 w 1643"/>
                              <a:gd name="T98" fmla="+- 0 164 -106"/>
                              <a:gd name="T99" fmla="*/ 164 h 5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1643" h="563">
                                <a:moveTo>
                                  <a:pt x="119" y="0"/>
                                </a:moveTo>
                                <a:lnTo>
                                  <a:pt x="0" y="563"/>
                                </a:lnTo>
                                <a:lnTo>
                                  <a:pt x="121" y="563"/>
                                </a:lnTo>
                                <a:lnTo>
                                  <a:pt x="119" y="0"/>
                                </a:lnTo>
                                <a:close/>
                                <a:moveTo>
                                  <a:pt x="1215" y="92"/>
                                </a:moveTo>
                                <a:lnTo>
                                  <a:pt x="1211" y="109"/>
                                </a:lnTo>
                                <a:lnTo>
                                  <a:pt x="1199" y="141"/>
                                </a:lnTo>
                                <a:lnTo>
                                  <a:pt x="1191" y="157"/>
                                </a:lnTo>
                                <a:lnTo>
                                  <a:pt x="1173" y="185"/>
                                </a:lnTo>
                                <a:lnTo>
                                  <a:pt x="1152" y="209"/>
                                </a:lnTo>
                                <a:lnTo>
                                  <a:pt x="1127" y="229"/>
                                </a:lnTo>
                                <a:lnTo>
                                  <a:pt x="1097" y="245"/>
                                </a:lnTo>
                                <a:lnTo>
                                  <a:pt x="1067" y="258"/>
                                </a:lnTo>
                                <a:lnTo>
                                  <a:pt x="1039" y="267"/>
                                </a:lnTo>
                                <a:lnTo>
                                  <a:pt x="1013" y="273"/>
                                </a:lnTo>
                                <a:lnTo>
                                  <a:pt x="990" y="275"/>
                                </a:lnTo>
                                <a:lnTo>
                                  <a:pt x="896" y="278"/>
                                </a:lnTo>
                                <a:lnTo>
                                  <a:pt x="897" y="563"/>
                                </a:lnTo>
                                <a:lnTo>
                                  <a:pt x="1216" y="563"/>
                                </a:lnTo>
                                <a:lnTo>
                                  <a:pt x="1215" y="92"/>
                                </a:lnTo>
                                <a:close/>
                                <a:moveTo>
                                  <a:pt x="1643" y="270"/>
                                </a:moveTo>
                                <a:lnTo>
                                  <a:pt x="1377" y="270"/>
                                </a:lnTo>
                                <a:lnTo>
                                  <a:pt x="1378" y="563"/>
                                </a:lnTo>
                                <a:lnTo>
                                  <a:pt x="1643" y="563"/>
                                </a:lnTo>
                                <a:lnTo>
                                  <a:pt x="1643" y="2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1C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6" y="-284"/>
                            <a:ext cx="140" cy="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4" y="-162"/>
                            <a:ext cx="162" cy="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1052" y="-152"/>
                            <a:ext cx="291" cy="471"/>
                          </a:xfrm>
                          <a:custGeom>
                            <a:avLst/>
                            <a:gdLst>
                              <a:gd name="T0" fmla="+- 0 1111 1052"/>
                              <a:gd name="T1" fmla="*/ T0 w 291"/>
                              <a:gd name="T2" fmla="+- 0 -151 -151"/>
                              <a:gd name="T3" fmla="*/ -151 h 471"/>
                              <a:gd name="T4" fmla="+- 0 1052 1052"/>
                              <a:gd name="T5" fmla="*/ T4 w 291"/>
                              <a:gd name="T6" fmla="+- 0 -151 -151"/>
                              <a:gd name="T7" fmla="*/ -151 h 471"/>
                              <a:gd name="T8" fmla="+- 0 1053 1052"/>
                              <a:gd name="T9" fmla="*/ T8 w 291"/>
                              <a:gd name="T10" fmla="+- 0 320 -151"/>
                              <a:gd name="T11" fmla="*/ 320 h 471"/>
                              <a:gd name="T12" fmla="+- 0 1117 1052"/>
                              <a:gd name="T13" fmla="*/ T12 w 291"/>
                              <a:gd name="T14" fmla="+- 0 320 -151"/>
                              <a:gd name="T15" fmla="*/ 320 h 471"/>
                              <a:gd name="T16" fmla="+- 0 1164 1052"/>
                              <a:gd name="T17" fmla="*/ T16 w 291"/>
                              <a:gd name="T18" fmla="+- 0 317 -151"/>
                              <a:gd name="T19" fmla="*/ 317 h 471"/>
                              <a:gd name="T20" fmla="+- 0 1246 1052"/>
                              <a:gd name="T21" fmla="*/ T20 w 291"/>
                              <a:gd name="T22" fmla="+- 0 289 -151"/>
                              <a:gd name="T23" fmla="*/ 289 h 471"/>
                              <a:gd name="T24" fmla="+- 0 1308 1052"/>
                              <a:gd name="T25" fmla="*/ T24 w 291"/>
                              <a:gd name="T26" fmla="+- 0 233 -151"/>
                              <a:gd name="T27" fmla="*/ 233 h 471"/>
                              <a:gd name="T28" fmla="+- 0 1340 1052"/>
                              <a:gd name="T29" fmla="*/ T28 w 291"/>
                              <a:gd name="T30" fmla="+- 0 141 -151"/>
                              <a:gd name="T31" fmla="*/ 141 h 471"/>
                              <a:gd name="T32" fmla="+- 0 1343 1052"/>
                              <a:gd name="T33" fmla="*/ T32 w 291"/>
                              <a:gd name="T34" fmla="+- 0 81 -151"/>
                              <a:gd name="T35" fmla="*/ 81 h 471"/>
                              <a:gd name="T36" fmla="+- 0 1341 1052"/>
                              <a:gd name="T37" fmla="*/ T36 w 291"/>
                              <a:gd name="T38" fmla="+- 0 45 -151"/>
                              <a:gd name="T39" fmla="*/ 45 h 471"/>
                              <a:gd name="T40" fmla="+- 0 1326 1052"/>
                              <a:gd name="T41" fmla="*/ T40 w 291"/>
                              <a:gd name="T42" fmla="+- 0 -22 -151"/>
                              <a:gd name="T43" fmla="*/ -22 h 471"/>
                              <a:gd name="T44" fmla="+- 0 1295 1052"/>
                              <a:gd name="T45" fmla="*/ T44 w 291"/>
                              <a:gd name="T46" fmla="+- 0 -78 -151"/>
                              <a:gd name="T47" fmla="*/ -78 h 471"/>
                              <a:gd name="T48" fmla="+- 0 1223 1052"/>
                              <a:gd name="T49" fmla="*/ T48 w 291"/>
                              <a:gd name="T50" fmla="+- 0 -130 -151"/>
                              <a:gd name="T51" fmla="*/ -130 h 471"/>
                              <a:gd name="T52" fmla="+- 0 1138 1052"/>
                              <a:gd name="T53" fmla="*/ T52 w 291"/>
                              <a:gd name="T54" fmla="+- 0 -149 -151"/>
                              <a:gd name="T55" fmla="*/ -149 h 471"/>
                              <a:gd name="T56" fmla="+- 0 1111 1052"/>
                              <a:gd name="T57" fmla="*/ T56 w 291"/>
                              <a:gd name="T58" fmla="+- 0 -151 -151"/>
                              <a:gd name="T59" fmla="*/ -151 h 4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91" h="471">
                                <a:moveTo>
                                  <a:pt x="59" y="0"/>
                                </a:moveTo>
                                <a:lnTo>
                                  <a:pt x="0" y="0"/>
                                </a:lnTo>
                                <a:lnTo>
                                  <a:pt x="1" y="471"/>
                                </a:lnTo>
                                <a:lnTo>
                                  <a:pt x="65" y="471"/>
                                </a:lnTo>
                                <a:lnTo>
                                  <a:pt x="112" y="468"/>
                                </a:lnTo>
                                <a:lnTo>
                                  <a:pt x="194" y="440"/>
                                </a:lnTo>
                                <a:lnTo>
                                  <a:pt x="256" y="384"/>
                                </a:lnTo>
                                <a:lnTo>
                                  <a:pt x="288" y="292"/>
                                </a:lnTo>
                                <a:lnTo>
                                  <a:pt x="291" y="232"/>
                                </a:lnTo>
                                <a:lnTo>
                                  <a:pt x="289" y="196"/>
                                </a:lnTo>
                                <a:lnTo>
                                  <a:pt x="274" y="129"/>
                                </a:lnTo>
                                <a:lnTo>
                                  <a:pt x="243" y="73"/>
                                </a:lnTo>
                                <a:lnTo>
                                  <a:pt x="171" y="21"/>
                                </a:lnTo>
                                <a:lnTo>
                                  <a:pt x="86" y="2"/>
                                </a:lnTo>
                                <a:lnTo>
                                  <a:pt x="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1C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9" y="-284"/>
                            <a:ext cx="258" cy="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30" y="144"/>
                            <a:ext cx="278" cy="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AutoShape 14"/>
                        <wps:cNvSpPr>
                          <a:spLocks/>
                        </wps:cNvSpPr>
                        <wps:spPr bwMode="auto">
                          <a:xfrm>
                            <a:off x="2147" y="-283"/>
                            <a:ext cx="556" cy="601"/>
                          </a:xfrm>
                          <a:custGeom>
                            <a:avLst/>
                            <a:gdLst>
                              <a:gd name="T0" fmla="+- 0 2413 2147"/>
                              <a:gd name="T1" fmla="*/ T0 w 556"/>
                              <a:gd name="T2" fmla="+- 0 30 -282"/>
                              <a:gd name="T3" fmla="*/ 30 h 601"/>
                              <a:gd name="T4" fmla="+- 0 2412 2147"/>
                              <a:gd name="T5" fmla="*/ T4 w 556"/>
                              <a:gd name="T6" fmla="+- 0 -252 -282"/>
                              <a:gd name="T7" fmla="*/ -252 h 601"/>
                              <a:gd name="T8" fmla="+- 0 2147 2147"/>
                              <a:gd name="T9" fmla="*/ T8 w 556"/>
                              <a:gd name="T10" fmla="+- 0 -252 -282"/>
                              <a:gd name="T11" fmla="*/ -252 h 601"/>
                              <a:gd name="T12" fmla="+- 0 2148 2147"/>
                              <a:gd name="T13" fmla="*/ T12 w 556"/>
                              <a:gd name="T14" fmla="+- 0 30 -282"/>
                              <a:gd name="T15" fmla="*/ 30 h 601"/>
                              <a:gd name="T16" fmla="+- 0 2413 2147"/>
                              <a:gd name="T17" fmla="*/ T16 w 556"/>
                              <a:gd name="T18" fmla="+- 0 30 -282"/>
                              <a:gd name="T19" fmla="*/ 30 h 601"/>
                              <a:gd name="T20" fmla="+- 0 2703 2147"/>
                              <a:gd name="T21" fmla="*/ T20 w 556"/>
                              <a:gd name="T22" fmla="+- 0 -282 -282"/>
                              <a:gd name="T23" fmla="*/ -282 h 601"/>
                              <a:gd name="T24" fmla="+- 0 2574 2147"/>
                              <a:gd name="T25" fmla="*/ T24 w 556"/>
                              <a:gd name="T26" fmla="+- 0 -282 -282"/>
                              <a:gd name="T27" fmla="*/ -282 h 601"/>
                              <a:gd name="T28" fmla="+- 0 2575 2147"/>
                              <a:gd name="T29" fmla="*/ T28 w 556"/>
                              <a:gd name="T30" fmla="+- 0 319 -282"/>
                              <a:gd name="T31" fmla="*/ 319 h 601"/>
                              <a:gd name="T32" fmla="+- 0 2703 2147"/>
                              <a:gd name="T33" fmla="*/ T32 w 556"/>
                              <a:gd name="T34" fmla="+- 0 -282 -282"/>
                              <a:gd name="T35" fmla="*/ -282 h 6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56" h="601">
                                <a:moveTo>
                                  <a:pt x="266" y="312"/>
                                </a:moveTo>
                                <a:lnTo>
                                  <a:pt x="265" y="30"/>
                                </a:lnTo>
                                <a:lnTo>
                                  <a:pt x="0" y="30"/>
                                </a:lnTo>
                                <a:lnTo>
                                  <a:pt x="1" y="312"/>
                                </a:lnTo>
                                <a:lnTo>
                                  <a:pt x="266" y="312"/>
                                </a:lnTo>
                                <a:moveTo>
                                  <a:pt x="556" y="0"/>
                                </a:moveTo>
                                <a:lnTo>
                                  <a:pt x="427" y="0"/>
                                </a:lnTo>
                                <a:lnTo>
                                  <a:pt x="428" y="601"/>
                                </a:lnTo>
                                <a:lnTo>
                                  <a:pt x="556" y="0"/>
                                </a:lnTo>
                              </a:path>
                            </a:pathLst>
                          </a:custGeom>
                          <a:solidFill>
                            <a:srgbClr val="EC1C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F530B1" id="Group 2" o:spid="_x0000_s1026" style="position:absolute;margin-left:43.8pt;margin-top:.95pt;width:97.8pt;height:48pt;z-index:-251655168;mso-position-horizontal-relative:page" coordorigin="771,-283" coordsize="1932,8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">
                <v:shape id="Picture 6" o:spid="_x0000_s1027" type="#_x0000_t75" style="position:absolute;left:774;top:512;width:376;height: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">
                  <v:imagedata r:id="rId14" o:title=""/>
                </v:shape>
                <v:shape id="Picture 7" o:spid="_x0000_s1028" type="#_x0000_t75" style="position:absolute;left:1181;top:510;width:1392;height:1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">
                  <v:imagedata r:id="rId15" o:title=""/>
                </v:shape>
                <v:shape id="AutoShape 8" o:spid="_x0000_s1029" style="position:absolute;left:771;top:-107;width:1643;height:563;visibility:visible;mso-wrap-style:square;v-text-anchor:top" coordsize="1643,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" path="m119,l,563r121,l119,xm1215,92r-4,17l1199,141r-8,16l1173,185r-21,24l1127,229r-30,16l1067,258r-28,9l1013,273r-23,2l896,278r1,285l1216,563,1215,92xm1643,270r-266,l1378,563r265,l1643,270xe" fillcolor="#ec1c23" stroked="f">
                  <v:path arrowok="t" o:connecttype="custom" o:connectlocs="119,-106;0,457;121,457;119,-106;1215,-14;1211,3;1199,35;1191,51;1173,79;1152,103;1127,123;1097,139;1067,152;1039,161;1013,167;990,169;896,172;897,457;1216,457;1215,-14;1643,164;1377,164;1378,457;1643,457;1643,164" o:connectangles="0,0,0,0,0,0,0,0,0,0,0,0,0,0,0,0,0,0,0,0,0,0,0,0,0"/>
                </v:shape>
                <v:shape id="Picture 9" o:spid="_x0000_s1030" type="#_x0000_t75" style="position:absolute;left:1846;top:-284;width:140;height: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">
                  <v:imagedata r:id="rId16" o:title=""/>
                </v:shape>
                <v:shape id="Picture 10" o:spid="_x0000_s1031" type="#_x0000_t75" style="position:absolute;left:1664;top:-162;width:162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">
                  <v:imagedata r:id="rId17" o:title=""/>
                </v:shape>
                <v:shape id="Freeform 11" o:spid="_x0000_s1032" style="position:absolute;left:1052;top:-152;width:291;height:471;visibility:visible;mso-wrap-style:square;v-text-anchor:top" coordsize="291,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" path="m59,l,,1,471r64,l112,468r82,-28l256,384r32,-92l291,232r-2,-36l274,129,243,73,171,21,86,2,59,xe" fillcolor="#ec1c23" stroked="f">
                  <v:path arrowok="t" o:connecttype="custom" o:connectlocs="59,-151;0,-151;1,320;65,320;112,317;194,289;256,233;288,141;291,81;289,45;274,-22;243,-78;171,-130;86,-149;59,-151" o:connectangles="0,0,0,0,0,0,0,0,0,0,0,0,0,0,0"/>
                </v:shape>
                <v:shape id="Picture 12" o:spid="_x0000_s1033" type="#_x0000_t75" style="position:absolute;left:1249;top:-284;width:258;height: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">
                  <v:imagedata r:id="rId18" o:title=""/>
                </v:shape>
                <v:shape id="Picture 13" o:spid="_x0000_s1034" type="#_x0000_t75" style="position:absolute;left:1230;top:144;width:278;height: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">
                  <v:imagedata r:id="rId19" o:title=""/>
                </v:shape>
                <v:shape id="AutoShape 14" o:spid="_x0000_s1035" style="position:absolute;left:2147;top:-283;width:556;height:601;visibility:visible;mso-wrap-style:square;v-text-anchor:top" coordsize="556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" path="m266,312l265,30,,30,1,312r265,m556,l427,r1,601l556,e" fillcolor="#ec1c23" stroked="f">
                  <v:path arrowok="t" o:connecttype="custom" o:connectlocs="266,30;265,-252;0,-252;1,30;266,30;556,-282;427,-282;428,319;556,-282" o:connectangles="0,0,0,0,0,0,0,0,0"/>
                </v:shape>
                <w10:wrap type="tight" anchorx="page"/>
              </v:group>
            </w:pict>
          </mc:Fallback>
        </mc:AlternateContent>
      </w:r>
    </w:p>
    <w:p w:rsidR="00695FF0" w:rsidRPr="00A30D8C" w:rsidRDefault="00695FF0" w:rsidP="00695FF0">
      <w:pPr>
        <w:pStyle w:val="NormalWeb"/>
        <w:spacing w:before="0" w:after="0"/>
        <w:jc w:val="center"/>
        <w:rPr>
          <w:sz w:val="20"/>
        </w:rPr>
      </w:pPr>
      <w:r>
        <w:rPr>
          <w:b/>
          <w:sz w:val="28"/>
          <w:szCs w:val="36"/>
        </w:rPr>
        <w:t>AF</w:t>
      </w:r>
      <w:r w:rsidRPr="00A30D8C">
        <w:rPr>
          <w:b/>
          <w:sz w:val="28"/>
          <w:szCs w:val="36"/>
        </w:rPr>
        <w:t>FIDAVIT OF RELIGIOUS OBJECTION</w:t>
      </w:r>
      <w:r>
        <w:rPr>
          <w:b/>
          <w:sz w:val="28"/>
          <w:szCs w:val="36"/>
        </w:rPr>
        <w:t xml:space="preserve"> </w:t>
      </w:r>
      <w:r w:rsidRPr="00A30D8C">
        <w:rPr>
          <w:b/>
          <w:sz w:val="28"/>
          <w:szCs w:val="36"/>
        </w:rPr>
        <w:t>TO IMMUNIZATION</w:t>
      </w:r>
    </w:p>
    <w:p w:rsidR="00695FF0" w:rsidRDefault="00695FF0" w:rsidP="00695FF0">
      <w:pPr>
        <w:pStyle w:val="NormalWeb"/>
        <w:spacing w:before="0" w:after="0"/>
        <w:rPr>
          <w:b/>
          <w:sz w:val="22"/>
          <w:szCs w:val="36"/>
        </w:rPr>
      </w:pPr>
    </w:p>
    <w:p w:rsidR="00695FF0" w:rsidRDefault="00695FF0" w:rsidP="00695FF0">
      <w:pPr>
        <w:pStyle w:val="NormalWeb"/>
        <w:spacing w:before="0" w:after="0"/>
        <w:rPr>
          <w:b/>
          <w:sz w:val="22"/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 xml:space="preserve">____________________________________ </w:t>
      </w:r>
      <w:r>
        <w:rPr>
          <w:szCs w:val="36"/>
        </w:rPr>
        <w:t xml:space="preserve">(name of parent or legal guardian) </w:t>
      </w:r>
      <w:r w:rsidRPr="00B01D08">
        <w:rPr>
          <w:szCs w:val="36"/>
        </w:rPr>
        <w:t>personally appeared before the undersigned notary public and swore or affirmed as follows:</w:t>
      </w:r>
    </w:p>
    <w:p w:rsidR="00695FF0" w:rsidRPr="00727F42" w:rsidRDefault="00695FF0" w:rsidP="00695FF0">
      <w:pPr>
        <w:pStyle w:val="NormalWeb"/>
        <w:spacing w:before="0" w:after="0"/>
        <w:rPr>
          <w:sz w:val="16"/>
          <w:szCs w:val="36"/>
        </w:rPr>
      </w:pPr>
    </w:p>
    <w:p w:rsidR="00695FF0" w:rsidRPr="00B01D08" w:rsidRDefault="00695FF0" w:rsidP="00695FF0">
      <w:pPr>
        <w:pStyle w:val="NormalWeb"/>
        <w:numPr>
          <w:ilvl w:val="0"/>
          <w:numId w:val="17"/>
        </w:numPr>
        <w:spacing w:before="0" w:after="0"/>
        <w:rPr>
          <w:szCs w:val="36"/>
        </w:rPr>
      </w:pPr>
      <w:r w:rsidRPr="00B01D08">
        <w:rPr>
          <w:szCs w:val="36"/>
        </w:rPr>
        <w:t>I am the parent or legal guardian of ________________________ (name of minor child)</w:t>
      </w:r>
      <w:r>
        <w:rPr>
          <w:szCs w:val="36"/>
        </w:rPr>
        <w:t xml:space="preserve"> born ____________________ (date of birth)</w:t>
      </w:r>
      <w:r w:rsidRPr="00B01D08">
        <w:rPr>
          <w:szCs w:val="36"/>
        </w:rPr>
        <w:t xml:space="preserve">. </w:t>
      </w:r>
    </w:p>
    <w:p w:rsidR="00695FF0" w:rsidRPr="00727F42" w:rsidRDefault="00695FF0" w:rsidP="00695FF0">
      <w:pPr>
        <w:pStyle w:val="NormalWeb"/>
        <w:spacing w:before="0" w:after="0"/>
        <w:rPr>
          <w:sz w:val="16"/>
          <w:szCs w:val="36"/>
        </w:rPr>
      </w:pPr>
    </w:p>
    <w:p w:rsidR="00695FF0" w:rsidRPr="00B01D08" w:rsidRDefault="00695FF0" w:rsidP="00695FF0">
      <w:pPr>
        <w:pStyle w:val="NormalWeb"/>
        <w:numPr>
          <w:ilvl w:val="0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 xml:space="preserve">I understand that the Georgia Department of Public Health requires children to obtain </w:t>
      </w:r>
      <w:r>
        <w:rPr>
          <w:szCs w:val="36"/>
          <w:lang w:bidi="en-US"/>
        </w:rPr>
        <w:t xml:space="preserve">vaccinations against the following diseases before being admitted to a child care facility or school: diphtheria; </w:t>
      </w:r>
      <w:proofErr w:type="spellStart"/>
      <w:r>
        <w:rPr>
          <w:szCs w:val="36"/>
          <w:lang w:bidi="en-US"/>
        </w:rPr>
        <w:t>H</w:t>
      </w:r>
      <w:r w:rsidRPr="00A30D8C">
        <w:rPr>
          <w:szCs w:val="36"/>
          <w:lang w:bidi="en-US"/>
        </w:rPr>
        <w:t>aemophilus</w:t>
      </w:r>
      <w:proofErr w:type="spellEnd"/>
      <w:r w:rsidRPr="00A30D8C">
        <w:rPr>
          <w:szCs w:val="36"/>
          <w:lang w:bidi="en-US"/>
        </w:rPr>
        <w:t xml:space="preserve"> </w:t>
      </w:r>
      <w:proofErr w:type="spellStart"/>
      <w:r w:rsidRPr="00A30D8C">
        <w:rPr>
          <w:szCs w:val="36"/>
          <w:lang w:bidi="en-US"/>
        </w:rPr>
        <w:t>influenzae</w:t>
      </w:r>
      <w:proofErr w:type="spellEnd"/>
      <w:r w:rsidRPr="00A30D8C">
        <w:rPr>
          <w:szCs w:val="36"/>
          <w:lang w:bidi="en-US"/>
        </w:rPr>
        <w:t xml:space="preserve"> type B (not required on or after the fifth birthday); hepatitis A; hepatitis B; measles; meningitis; mumps; pertussis (whooping cough); pneumococcal</w:t>
      </w:r>
      <w:r>
        <w:rPr>
          <w:szCs w:val="36"/>
          <w:lang w:bidi="en-US"/>
        </w:rPr>
        <w:t xml:space="preserve"> disease</w:t>
      </w:r>
      <w:r w:rsidRPr="00A30D8C">
        <w:rPr>
          <w:szCs w:val="36"/>
          <w:lang w:bidi="en-US"/>
        </w:rPr>
        <w:t xml:space="preserve"> (not required on or after the fifth birthday); poliomyelitis; rubella (German measles); tetanus; and varicella (chickenpox).</w:t>
      </w:r>
    </w:p>
    <w:p w:rsidR="00695FF0" w:rsidRPr="00727F42" w:rsidRDefault="00695FF0" w:rsidP="00695FF0">
      <w:pPr>
        <w:pStyle w:val="NormalWeb"/>
        <w:spacing w:before="0" w:after="0"/>
        <w:rPr>
          <w:sz w:val="16"/>
          <w:szCs w:val="36"/>
        </w:rPr>
      </w:pPr>
    </w:p>
    <w:p w:rsidR="00695FF0" w:rsidRDefault="00695FF0" w:rsidP="00695FF0">
      <w:pPr>
        <w:pStyle w:val="NormalWeb"/>
        <w:numPr>
          <w:ilvl w:val="0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I understand that the Georgia Department of Public Health has determined</w:t>
      </w:r>
      <w:r>
        <w:rPr>
          <w:szCs w:val="36"/>
          <w:lang w:bidi="en-US"/>
        </w:rPr>
        <w:t>:</w:t>
      </w:r>
    </w:p>
    <w:p w:rsidR="00695FF0" w:rsidRPr="00695FF0" w:rsidRDefault="00695FF0" w:rsidP="00695FF0">
      <w:pPr>
        <w:pStyle w:val="ListParagraph"/>
        <w:rPr>
          <w:sz w:val="4"/>
          <w:szCs w:val="36"/>
          <w:lang w:bidi="en-US"/>
        </w:rPr>
      </w:pPr>
    </w:p>
    <w:p w:rsidR="00695FF0" w:rsidRDefault="00695FF0" w:rsidP="00695FF0">
      <w:pPr>
        <w:pStyle w:val="NormalWeb"/>
        <w:numPr>
          <w:ilvl w:val="1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that these vaccinations are necessary to prevent the spread of dangerous diseases among the children and people of this State;</w:t>
      </w:r>
    </w:p>
    <w:p w:rsidR="00695FF0" w:rsidRDefault="00695FF0" w:rsidP="00695FF0">
      <w:pPr>
        <w:pStyle w:val="NormalWeb"/>
        <w:numPr>
          <w:ilvl w:val="1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that the required vaccinations are safe;</w:t>
      </w:r>
    </w:p>
    <w:p w:rsidR="00695FF0" w:rsidRDefault="00695FF0" w:rsidP="00695FF0">
      <w:pPr>
        <w:pStyle w:val="NormalWeb"/>
        <w:numPr>
          <w:ilvl w:val="1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that a child who does not receive these vaccinations is at risk of contracting those diseases; and</w:t>
      </w:r>
    </w:p>
    <w:p w:rsidR="00695FF0" w:rsidRPr="00B01D08" w:rsidRDefault="00695FF0" w:rsidP="00695FF0">
      <w:pPr>
        <w:pStyle w:val="NormalWeb"/>
        <w:numPr>
          <w:ilvl w:val="1"/>
          <w:numId w:val="17"/>
        </w:numPr>
        <w:spacing w:before="0" w:after="0"/>
        <w:rPr>
          <w:szCs w:val="36"/>
        </w:rPr>
      </w:pPr>
      <w:proofErr w:type="gramStart"/>
      <w:r w:rsidRPr="00A30D8C">
        <w:rPr>
          <w:szCs w:val="36"/>
          <w:lang w:bidi="en-US"/>
        </w:rPr>
        <w:t>that</w:t>
      </w:r>
      <w:proofErr w:type="gramEnd"/>
      <w:r w:rsidRPr="00A30D8C">
        <w:rPr>
          <w:szCs w:val="36"/>
          <w:lang w:bidi="en-US"/>
        </w:rPr>
        <w:t xml:space="preserve"> a child who does not receive </w:t>
      </w:r>
      <w:r>
        <w:rPr>
          <w:szCs w:val="36"/>
          <w:lang w:bidi="en-US"/>
        </w:rPr>
        <w:t>the required</w:t>
      </w:r>
      <w:r w:rsidRPr="00A30D8C">
        <w:rPr>
          <w:szCs w:val="36"/>
          <w:lang w:bidi="en-US"/>
        </w:rPr>
        <w:t xml:space="preserve"> vaccinations is at risk of spreading th</w:t>
      </w:r>
      <w:r>
        <w:rPr>
          <w:szCs w:val="36"/>
          <w:lang w:bidi="en-US"/>
        </w:rPr>
        <w:t>e</w:t>
      </w:r>
      <w:r w:rsidRPr="00A30D8C">
        <w:rPr>
          <w:szCs w:val="36"/>
          <w:lang w:bidi="en-US"/>
        </w:rPr>
        <w:t>se diseases to me, to other children in the child care facility or school, and to other persons</w:t>
      </w:r>
      <w:r w:rsidRPr="00B01D08">
        <w:rPr>
          <w:szCs w:val="36"/>
        </w:rPr>
        <w:t>.</w:t>
      </w:r>
    </w:p>
    <w:p w:rsidR="00695FF0" w:rsidRPr="00727F42" w:rsidRDefault="00695FF0" w:rsidP="00695FF0">
      <w:pPr>
        <w:pStyle w:val="NormalWeb"/>
        <w:spacing w:before="0" w:after="0"/>
        <w:rPr>
          <w:sz w:val="16"/>
          <w:szCs w:val="36"/>
        </w:rPr>
      </w:pPr>
    </w:p>
    <w:p w:rsidR="00695FF0" w:rsidRPr="00B01D08" w:rsidRDefault="00695FF0" w:rsidP="00695FF0">
      <w:pPr>
        <w:pStyle w:val="NormalWeb"/>
        <w:numPr>
          <w:ilvl w:val="0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I sincerely affirm that vaccination is contrary to my religious beliefs, and that my objections to vaccination are not based solely on grounds of personal philosophy or inconvenience</w:t>
      </w:r>
      <w:r w:rsidRPr="00B01D08">
        <w:rPr>
          <w:szCs w:val="36"/>
        </w:rPr>
        <w:t xml:space="preserve">. </w:t>
      </w:r>
    </w:p>
    <w:p w:rsidR="00695FF0" w:rsidRPr="00727F42" w:rsidRDefault="00695FF0" w:rsidP="00695FF0">
      <w:pPr>
        <w:pStyle w:val="NormalWeb"/>
        <w:spacing w:before="0" w:after="0"/>
        <w:rPr>
          <w:sz w:val="16"/>
          <w:szCs w:val="36"/>
        </w:rPr>
      </w:pPr>
    </w:p>
    <w:p w:rsidR="00695FF0" w:rsidRPr="00B01D08" w:rsidRDefault="00695FF0" w:rsidP="00695FF0">
      <w:pPr>
        <w:pStyle w:val="NormalWeb"/>
        <w:numPr>
          <w:ilvl w:val="0"/>
          <w:numId w:val="17"/>
        </w:numPr>
        <w:spacing w:before="0" w:after="0"/>
        <w:rPr>
          <w:szCs w:val="36"/>
        </w:rPr>
      </w:pPr>
      <w:r w:rsidRPr="00A30D8C">
        <w:rPr>
          <w:szCs w:val="36"/>
          <w:lang w:bidi="en-US"/>
        </w:rPr>
        <w:t>I understand that, notwithstanding my religious objections, my child may be excluded from child care facilities or schools during an epidemic or threatened epidemic of any disease preventable by a vaccination required by the Georgia Department of Public Health, and that my child may be required to receive a vaccination in the event that such a disease is in epidemic stages</w:t>
      </w:r>
      <w:r>
        <w:rPr>
          <w:szCs w:val="36"/>
          <w:lang w:bidi="en-US"/>
        </w:rPr>
        <w:t>, as provided in Georgia Code Section 31-12-3 and DPH Rule 511-9-1-.03(2</w:t>
      </w:r>
      <w:proofErr w:type="gramStart"/>
      <w:r>
        <w:rPr>
          <w:szCs w:val="36"/>
          <w:lang w:bidi="en-US"/>
        </w:rPr>
        <w:t>)(</w:t>
      </w:r>
      <w:proofErr w:type="gramEnd"/>
      <w:r>
        <w:rPr>
          <w:szCs w:val="36"/>
          <w:lang w:bidi="en-US"/>
        </w:rPr>
        <w:t>d).</w:t>
      </w:r>
      <w:r w:rsidRPr="00B01D08">
        <w:rPr>
          <w:szCs w:val="36"/>
        </w:rPr>
        <w:t xml:space="preserve">. 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 xml:space="preserve">This ____ day of ____________, 20____. 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>___________________________________</w:t>
      </w:r>
      <w:r w:rsidRPr="00B01D08">
        <w:rPr>
          <w:szCs w:val="36"/>
        </w:rPr>
        <w:tab/>
      </w:r>
      <w:r w:rsidRPr="00B01D08">
        <w:rPr>
          <w:szCs w:val="36"/>
        </w:rPr>
        <w:tab/>
      </w:r>
      <w:r w:rsidRPr="00B01D08">
        <w:rPr>
          <w:szCs w:val="36"/>
        </w:rPr>
        <w:tab/>
      </w:r>
      <w:r w:rsidRPr="00B01D08">
        <w:rPr>
          <w:szCs w:val="36"/>
        </w:rPr>
        <w:tab/>
        <w:t>___________________________________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>Parent or Legal Guardian (Printed)</w:t>
      </w:r>
      <w:r w:rsidRPr="00B01D08">
        <w:rPr>
          <w:szCs w:val="36"/>
        </w:rPr>
        <w:tab/>
      </w:r>
      <w:r w:rsidRPr="00B01D08">
        <w:rPr>
          <w:szCs w:val="36"/>
        </w:rPr>
        <w:tab/>
      </w:r>
      <w:r w:rsidRPr="00B01D08">
        <w:rPr>
          <w:szCs w:val="36"/>
        </w:rPr>
        <w:tab/>
      </w:r>
      <w:r w:rsidRPr="00B01D08">
        <w:rPr>
          <w:szCs w:val="36"/>
        </w:rPr>
        <w:tab/>
      </w:r>
      <w:bookmarkStart w:id="0" w:name="_GoBack"/>
      <w:bookmarkEnd w:id="0"/>
      <w:r w:rsidRPr="00B01D08">
        <w:rPr>
          <w:szCs w:val="36"/>
        </w:rPr>
        <w:tab/>
        <w:t>Parent or Legal Guardian (Signature)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 xml:space="preserve">Sworn and subscribed before me this ___ day 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proofErr w:type="gramStart"/>
      <w:r w:rsidRPr="00B01D08">
        <w:rPr>
          <w:szCs w:val="36"/>
        </w:rPr>
        <w:t>of</w:t>
      </w:r>
      <w:proofErr w:type="gramEnd"/>
      <w:r w:rsidRPr="00B01D08">
        <w:rPr>
          <w:szCs w:val="36"/>
        </w:rPr>
        <w:t xml:space="preserve"> ____________, 20____.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>___________________________________</w:t>
      </w:r>
    </w:p>
    <w:p w:rsidR="00695FF0" w:rsidRPr="00B01D08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>Notary Public</w:t>
      </w:r>
    </w:p>
    <w:p w:rsidR="00695FF0" w:rsidRDefault="00695FF0" w:rsidP="00695FF0">
      <w:pPr>
        <w:pStyle w:val="NormalWeb"/>
        <w:spacing w:before="0" w:after="0"/>
        <w:rPr>
          <w:szCs w:val="36"/>
        </w:rPr>
      </w:pPr>
      <w:r w:rsidRPr="00B01D08">
        <w:rPr>
          <w:szCs w:val="36"/>
        </w:rPr>
        <w:t>My commission expires _______________.</w:t>
      </w:r>
    </w:p>
    <w:p w:rsidR="00695FF0" w:rsidRPr="00727F42" w:rsidRDefault="00695FF0" w:rsidP="00695FF0">
      <w:pPr>
        <w:pStyle w:val="NormalWeb"/>
        <w:spacing w:before="0" w:after="0"/>
        <w:rPr>
          <w:sz w:val="20"/>
          <w:szCs w:val="36"/>
        </w:rPr>
      </w:pPr>
    </w:p>
    <w:p w:rsidR="00695FF0" w:rsidRDefault="00695FF0" w:rsidP="00695FF0">
      <w:pPr>
        <w:pStyle w:val="BodyText"/>
        <w:spacing w:before="1"/>
        <w:rPr>
          <w:rFonts w:ascii="Tahoma"/>
          <w:sz w:val="19"/>
        </w:rPr>
      </w:pPr>
    </w:p>
    <w:p w:rsidR="00695FF0" w:rsidRDefault="00695FF0" w:rsidP="00695FF0">
      <w:pPr>
        <w:pStyle w:val="BodyText"/>
        <w:spacing w:before="1"/>
        <w:rPr>
          <w:rFonts w:ascii="Tahoma"/>
          <w:sz w:val="19"/>
        </w:rPr>
      </w:pPr>
    </w:p>
    <w:p w:rsidR="00695FF0" w:rsidRDefault="00695FF0" w:rsidP="00695FF0">
      <w:pPr>
        <w:ind w:left="245"/>
        <w:rPr>
          <w:rFonts w:ascii="Tahoma"/>
          <w:sz w:val="14"/>
        </w:rPr>
      </w:pPr>
      <w:r>
        <w:rPr>
          <w:rFonts w:ascii="Arial"/>
          <w:noProof/>
          <w:sz w:val="22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70E7BEC" wp14:editId="21B4D8F0">
                <wp:simplePos x="0" y="0"/>
                <wp:positionH relativeFrom="page">
                  <wp:posOffset>2033270</wp:posOffset>
                </wp:positionH>
                <wp:positionV relativeFrom="paragraph">
                  <wp:posOffset>41275</wp:posOffset>
                </wp:positionV>
                <wp:extent cx="5249545" cy="195580"/>
                <wp:effectExtent l="4445" t="635" r="3810" b="381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49545" cy="195580"/>
                          <a:chOff x="3202" y="65"/>
                          <a:chExt cx="8267" cy="308"/>
                        </a:xfrm>
                      </wpg:grpSpPr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3202" y="65"/>
                            <a:ext cx="8267" cy="308"/>
                          </a:xfrm>
                          <a:custGeom>
                            <a:avLst/>
                            <a:gdLst>
                              <a:gd name="T0" fmla="+- 0 11469 3202"/>
                              <a:gd name="T1" fmla="*/ T0 w 8267"/>
                              <a:gd name="T2" fmla="+- 0 65 65"/>
                              <a:gd name="T3" fmla="*/ 65 h 308"/>
                              <a:gd name="T4" fmla="+- 0 3349 3202"/>
                              <a:gd name="T5" fmla="*/ T4 w 8267"/>
                              <a:gd name="T6" fmla="+- 0 65 65"/>
                              <a:gd name="T7" fmla="*/ 65 h 308"/>
                              <a:gd name="T8" fmla="+- 0 3202 3202"/>
                              <a:gd name="T9" fmla="*/ T8 w 8267"/>
                              <a:gd name="T10" fmla="+- 0 373 65"/>
                              <a:gd name="T11" fmla="*/ 373 h 308"/>
                              <a:gd name="T12" fmla="+- 0 11322 3202"/>
                              <a:gd name="T13" fmla="*/ T12 w 8267"/>
                              <a:gd name="T14" fmla="+- 0 373 65"/>
                              <a:gd name="T15" fmla="*/ 373 h 308"/>
                              <a:gd name="T16" fmla="+- 0 11469 3202"/>
                              <a:gd name="T17" fmla="*/ T16 w 8267"/>
                              <a:gd name="T18" fmla="+- 0 65 65"/>
                              <a:gd name="T19" fmla="*/ 65 h 3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267" h="308">
                                <a:moveTo>
                                  <a:pt x="8267" y="0"/>
                                </a:moveTo>
                                <a:lnTo>
                                  <a:pt x="147" y="0"/>
                                </a:lnTo>
                                <a:lnTo>
                                  <a:pt x="0" y="308"/>
                                </a:lnTo>
                                <a:lnTo>
                                  <a:pt x="8120" y="308"/>
                                </a:lnTo>
                                <a:lnTo>
                                  <a:pt x="82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B2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202" y="65"/>
                            <a:ext cx="8267" cy="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95FF0" w:rsidRDefault="00695FF0" w:rsidP="00695FF0">
                              <w:pPr>
                                <w:spacing w:before="40"/>
                                <w:ind w:right="1110"/>
                                <w:jc w:val="right"/>
                                <w:rPr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i/>
                                  <w:color w:val="FFFFFF"/>
                                  <w:sz w:val="20"/>
                                </w:rPr>
                                <w:t>We protect liv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0E7BEC" id="Group 14" o:spid="_x0000_s1026" style="position:absolute;left:0;text-align:left;margin-left:160.1pt;margin-top:3.25pt;width:413.35pt;height:15.4pt;z-index:251662336;mso-position-horizontal-relative:page" coordorigin="3202,65" coordsize="8267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">
                <v:shape id="Freeform 16" o:spid="_x0000_s1027" style="position:absolute;left:3202;top:65;width:8267;height:308;visibility:visible;mso-wrap-style:square;v-text-anchor:top" coordsize="8267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" path="m8267,l147,,,308r8120,l8267,xe" fillcolor="#eb2027" stroked="f">
                  <v:path arrowok="t" o:connecttype="custom" o:connectlocs="8267,65;147,65;0,373;8120,373;8267,65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8" type="#_x0000_t202" style="position:absolute;left:3202;top:65;width:8267;height: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:rsidR="00695FF0" w:rsidRDefault="00695FF0" w:rsidP="00695FF0">
                        <w:pPr>
                          <w:spacing w:before="40"/>
                          <w:ind w:right="1110"/>
                          <w:jc w:val="right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color w:val="FFFFFF"/>
                            <w:sz w:val="20"/>
                          </w:rPr>
                          <w:t>We protect lives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Tahoma"/>
          <w:sz w:val="14"/>
        </w:rPr>
        <w:t xml:space="preserve">DPH Form 2208 </w:t>
      </w:r>
    </w:p>
    <w:p w:rsidR="001549AA" w:rsidRPr="00695FF0" w:rsidRDefault="00695FF0" w:rsidP="00695FF0">
      <w:pPr>
        <w:ind w:left="245"/>
        <w:rPr>
          <w:rFonts w:ascii="Tahoma"/>
          <w:sz w:val="14"/>
        </w:rPr>
      </w:pPr>
      <w:r>
        <w:rPr>
          <w:rFonts w:ascii="Tahoma"/>
          <w:sz w:val="14"/>
        </w:rPr>
        <w:t>Revised June 2019</w:t>
      </w:r>
    </w:p>
    <w:sectPr w:rsidR="001549AA" w:rsidRPr="00695FF0" w:rsidSect="00B63802">
      <w:footerReference w:type="default" r:id="rId20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olinaBar-B39-25G2"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349" w:rsidRPr="001F2E49" w:rsidRDefault="004F31F1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4/27/20</w:t>
    </w:r>
    <w:r w:rsidR="008E6349">
      <w:rPr>
        <w:sz w:val="24"/>
        <w:szCs w:val="24"/>
      </w:rPr>
      <w:t xml:space="preserve">: </w:t>
    </w:r>
    <w:r w:rsidR="001549AA">
      <w:rPr>
        <w:sz w:val="24"/>
        <w:szCs w:val="24"/>
      </w:rPr>
      <w:t>School Health Services</w:t>
    </w:r>
    <w:r w:rsidR="00F13E16" w:rsidRPr="00F13E16">
      <w:rPr>
        <w:rFonts w:ascii="CarolinaBar-B39-25G2" w:hAnsi="CarolinaBar-B39-25G2"/>
        <w:sz w:val="28"/>
        <w:szCs w:val="56"/>
      </w:rPr>
      <w:tab/>
    </w:r>
    <w:r w:rsidR="00F13E16" w:rsidRPr="00F13E16">
      <w:rPr>
        <w:rFonts w:ascii="CarolinaBar-B39-25G2" w:hAnsi="CarolinaBar-B39-25G2"/>
        <w:sz w:val="28"/>
        <w:szCs w:val="56"/>
      </w:rPr>
      <w:drawing>
        <wp:inline distT="0" distB="0" distL="0" distR="0" wp14:anchorId="7786B858" wp14:editId="6AF9ACE3">
          <wp:extent cx="927013" cy="182880"/>
          <wp:effectExtent l="0" t="0" r="698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7013" cy="18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3E16" w:rsidRPr="00F13E16">
      <w:rPr>
        <w:sz w:val="24"/>
        <w:szCs w:val="24"/>
      </w:rPr>
      <w:tab/>
    </w:r>
    <w:r w:rsidR="008E6349" w:rsidRPr="001F2E49">
      <w:rPr>
        <w:sz w:val="24"/>
        <w:szCs w:val="24"/>
      </w:rPr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F13E16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F13E16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C6709C1"/>
    <w:multiLevelType w:val="hybridMultilevel"/>
    <w:tmpl w:val="D2E09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"/>
  </w:num>
  <w:num w:numId="3">
    <w:abstractNumId w:val="14"/>
  </w:num>
  <w:num w:numId="4">
    <w:abstractNumId w:val="0"/>
  </w:num>
  <w:num w:numId="5">
    <w:abstractNumId w:val="1"/>
  </w:num>
  <w:num w:numId="6">
    <w:abstractNumId w:val="5"/>
  </w:num>
  <w:num w:numId="7">
    <w:abstractNumId w:val="16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4"/>
  </w:num>
  <w:num w:numId="13">
    <w:abstractNumId w:val="10"/>
  </w:num>
  <w:num w:numId="14">
    <w:abstractNumId w:val="7"/>
  </w:num>
  <w:num w:numId="15">
    <w:abstractNumId w:val="12"/>
  </w:num>
  <w:num w:numId="16">
    <w:abstractNumId w:val="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572SQztokHtTtULPlBqntdWoMUbm2Bv+eqMiLhTWWI4jzwKr9BZY0tAKC5yqwjP6wPL6MZ71pM7w+l6NKTVeqg==" w:salt="74AhMfnYvd4XNtnmMQLlN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LU0N7cwNTExNjJV0lEKTi0uzszPAykwqgUAM0k6oCwAAAA="/>
  </w:docVars>
  <w:rsids>
    <w:rsidRoot w:val="00A2666D"/>
    <w:rsid w:val="0000583A"/>
    <w:rsid w:val="00006804"/>
    <w:rsid w:val="00024FC3"/>
    <w:rsid w:val="000353D7"/>
    <w:rsid w:val="000354A9"/>
    <w:rsid w:val="000A4B0B"/>
    <w:rsid w:val="000A5B9D"/>
    <w:rsid w:val="00125C89"/>
    <w:rsid w:val="001430CD"/>
    <w:rsid w:val="001549AA"/>
    <w:rsid w:val="001775F2"/>
    <w:rsid w:val="001A6C21"/>
    <w:rsid w:val="001D0E5B"/>
    <w:rsid w:val="001D1EAF"/>
    <w:rsid w:val="001D573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4F31F1"/>
    <w:rsid w:val="005402E8"/>
    <w:rsid w:val="005435F9"/>
    <w:rsid w:val="00545868"/>
    <w:rsid w:val="00570EBA"/>
    <w:rsid w:val="00590E81"/>
    <w:rsid w:val="005B1AD7"/>
    <w:rsid w:val="00695FF0"/>
    <w:rsid w:val="00702ECC"/>
    <w:rsid w:val="0070685B"/>
    <w:rsid w:val="007105A7"/>
    <w:rsid w:val="00727F42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A30D8C"/>
    <w:rsid w:val="00A55EF0"/>
    <w:rsid w:val="00B00799"/>
    <w:rsid w:val="00B01D08"/>
    <w:rsid w:val="00B32F74"/>
    <w:rsid w:val="00B63802"/>
    <w:rsid w:val="00BD52F4"/>
    <w:rsid w:val="00BF0E08"/>
    <w:rsid w:val="00C25329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3E16"/>
    <w:rsid w:val="00F1524A"/>
    <w:rsid w:val="00F17C09"/>
    <w:rsid w:val="00F3382E"/>
    <w:rsid w:val="00F76807"/>
    <w:rsid w:val="00FD7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8A036C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5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22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3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102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20-05-01T13:31:00Z</dcterms:created>
  <dcterms:modified xsi:type="dcterms:W3CDTF">2020-05-01T13:31:00Z</dcterms:modified>
</cp:coreProperties>
</file>